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3C8C1" w14:textId="5DB19144" w:rsidR="00CB0A63" w:rsidRDefault="00BD3CB3" w:rsidP="00070F71">
      <w:pPr>
        <w:pStyle w:val="a3"/>
      </w:pPr>
      <w:r>
        <w:rPr>
          <w:rFonts w:hint="eastAsia"/>
        </w:rPr>
        <w:t>二叉树的遍历</w:t>
      </w:r>
      <w:r w:rsidR="00070F71">
        <w:rPr>
          <w:rFonts w:hint="eastAsia"/>
        </w:rPr>
        <w:t xml:space="preserve"> </w:t>
      </w:r>
      <w:r w:rsidR="00454BA8">
        <w:rPr>
          <w:rFonts w:hint="eastAsia"/>
        </w:rPr>
        <w:t>实验</w:t>
      </w:r>
      <w:r w:rsidR="00070F71">
        <w:rPr>
          <w:rFonts w:hint="eastAsia"/>
        </w:rPr>
        <w:t>报告</w:t>
      </w:r>
    </w:p>
    <w:p w14:paraId="4F597538" w14:textId="77777777" w:rsidR="00C7176D" w:rsidRPr="00C7176D" w:rsidRDefault="00C7176D" w:rsidP="00C7176D">
      <w:pPr>
        <w:jc w:val="center"/>
        <w:rPr>
          <w:rStyle w:val="ad"/>
          <w:b w:val="0"/>
          <w:sz w:val="24"/>
        </w:rPr>
      </w:pPr>
      <w:r w:rsidRPr="00C7176D">
        <w:rPr>
          <w:rStyle w:val="ad"/>
          <w:b w:val="0"/>
          <w:sz w:val="24"/>
        </w:rPr>
        <w:t>谭源</w:t>
      </w:r>
    </w:p>
    <w:p w14:paraId="3EF324D9" w14:textId="5D6BDDB7" w:rsidR="00C7176D" w:rsidRDefault="00BD3CB3" w:rsidP="00C7176D">
      <w:pPr>
        <w:jc w:val="center"/>
        <w:rPr>
          <w:rStyle w:val="ad"/>
          <w:b w:val="0"/>
        </w:rPr>
      </w:pPr>
      <w:r w:rsidRPr="00BD3CB3">
        <w:rPr>
          <w:rStyle w:val="ad"/>
          <w:b w:val="0"/>
        </w:rPr>
        <w:t>(信息科学与工程学院，2019计算机类3班，甘肃 兰州 730000)</w:t>
      </w:r>
    </w:p>
    <w:p w14:paraId="0E25AF8B" w14:textId="545865A1" w:rsidR="00BD3CB3" w:rsidRDefault="00BD3CB3" w:rsidP="00C7176D">
      <w:pPr>
        <w:jc w:val="center"/>
        <w:rPr>
          <w:rStyle w:val="ad"/>
        </w:rPr>
      </w:pPr>
    </w:p>
    <w:p w14:paraId="279B0460" w14:textId="5CF57676" w:rsidR="00163ABD" w:rsidRDefault="00163ABD" w:rsidP="00163ABD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递归遍历</w:t>
      </w:r>
    </w:p>
    <w:p w14:paraId="4FCE7EC2" w14:textId="2CFE0657" w:rsidR="00163ABD" w:rsidRDefault="00163ABD" w:rsidP="00163ABD">
      <w:pPr>
        <w:pStyle w:val="afc"/>
        <w:ind w:left="425" w:firstLineChars="0" w:firstLine="0"/>
      </w:pPr>
      <w:r>
        <w:rPr>
          <w:rFonts w:hint="eastAsia"/>
        </w:rPr>
        <w:t>过于简单，不过多解释。</w:t>
      </w:r>
    </w:p>
    <w:p w14:paraId="28460934" w14:textId="77777777" w:rsidR="00163ABD" w:rsidRDefault="00163ABD" w:rsidP="00163ABD">
      <w:pPr>
        <w:pStyle w:val="afc"/>
        <w:ind w:left="425" w:firstLineChars="0" w:firstLine="0"/>
      </w:pPr>
    </w:p>
    <w:p w14:paraId="4077EB11" w14:textId="0FD300BF" w:rsidR="00163ABD" w:rsidRDefault="00163ABD" w:rsidP="00163ABD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非递归遍历</w:t>
      </w:r>
    </w:p>
    <w:p w14:paraId="01557C38" w14:textId="73707AE9" w:rsidR="00163ABD" w:rsidRDefault="00163ABD" w:rsidP="00163ABD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中序</w:t>
      </w:r>
    </w:p>
    <w:p w14:paraId="5E3FAAF3" w14:textId="7883A353" w:rsidR="00163ABD" w:rsidRDefault="007D4305" w:rsidP="007D4305">
      <w:pPr>
        <w:ind w:left="425"/>
      </w:pPr>
      <w:r w:rsidRPr="007D4305">
        <w:rPr>
          <w:noProof/>
        </w:rPr>
        <w:drawing>
          <wp:inline distT="0" distB="0" distL="0" distR="0" wp14:anchorId="4A89877A" wp14:editId="7B1B70B3">
            <wp:extent cx="5274310" cy="2966720"/>
            <wp:effectExtent l="0" t="0" r="2540" b="5080"/>
            <wp:docPr id="7" name="图片 7" descr="手机屏幕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手机屏幕截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E1E0" w14:textId="539F35A3" w:rsidR="007D4305" w:rsidRDefault="007D4305" w:rsidP="007D4305">
      <w:pPr>
        <w:pStyle w:val="afc"/>
        <w:numPr>
          <w:ilvl w:val="1"/>
          <w:numId w:val="8"/>
        </w:numPr>
        <w:ind w:firstLineChars="0"/>
      </w:pPr>
      <w:proofErr w:type="gramStart"/>
      <w:r>
        <w:rPr>
          <w:rFonts w:hint="eastAsia"/>
        </w:rPr>
        <w:t>先序和</w:t>
      </w:r>
      <w:proofErr w:type="gramEnd"/>
      <w:r>
        <w:rPr>
          <w:rFonts w:hint="eastAsia"/>
        </w:rPr>
        <w:t>后序类似与</w:t>
      </w:r>
      <w:r w:rsidR="00491D40">
        <w:rPr>
          <w:rFonts w:hint="eastAsia"/>
        </w:rPr>
        <w:t>中序</w:t>
      </w:r>
      <w:r w:rsidR="008B75FA">
        <w:rPr>
          <w:rFonts w:hint="eastAsia"/>
        </w:rPr>
        <w:t>，大致思想都是用</w:t>
      </w:r>
      <w:proofErr w:type="gramStart"/>
      <w:r w:rsidR="008B75FA">
        <w:rPr>
          <w:rFonts w:hint="eastAsia"/>
        </w:rPr>
        <w:t>栈</w:t>
      </w:r>
      <w:proofErr w:type="gramEnd"/>
      <w:r w:rsidR="008B75FA">
        <w:rPr>
          <w:rFonts w:hint="eastAsia"/>
        </w:rPr>
        <w:t>存储路径结点，返回的时候取出来。</w:t>
      </w:r>
    </w:p>
    <w:p w14:paraId="6D1D9DB0" w14:textId="77777777" w:rsidR="007D4305" w:rsidRPr="007D4305" w:rsidRDefault="007D4305" w:rsidP="007D4305">
      <w:pPr>
        <w:rPr>
          <w:rStyle w:val="ad"/>
          <w:b w:val="0"/>
          <w:bCs w:val="0"/>
        </w:rPr>
      </w:pPr>
    </w:p>
    <w:p w14:paraId="10D9650A" w14:textId="22C7CD51" w:rsidR="00070F71" w:rsidRDefault="00BD3CB3" w:rsidP="00F54447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测试样例</w:t>
      </w:r>
    </w:p>
    <w:p w14:paraId="5DD11F2D" w14:textId="0A2DF241" w:rsidR="00BD3CB3" w:rsidRDefault="00BD3CB3" w:rsidP="00BD3CB3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如图所示二叉树</w:t>
      </w:r>
      <w:r w:rsidR="00A55716">
        <w:rPr>
          <w:rFonts w:hint="eastAsia"/>
        </w:rPr>
        <w:t>（指导中给出的）</w:t>
      </w:r>
    </w:p>
    <w:p w14:paraId="661C731E" w14:textId="7D1BB503" w:rsidR="00BD3CB3" w:rsidRDefault="00BD3CB3" w:rsidP="007D4305">
      <w:pPr>
        <w:pStyle w:val="afc"/>
        <w:ind w:left="845" w:firstLineChars="0" w:firstLine="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48C7F34E" wp14:editId="6D7CCB57">
            <wp:extent cx="4173855" cy="25825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3855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702B8" w14:textId="7B40F1CD" w:rsidR="00BD3CB3" w:rsidRDefault="00BD3CB3" w:rsidP="00BD3CB3">
      <w:pPr>
        <w:pStyle w:val="afc"/>
        <w:ind w:leftChars="200" w:left="420"/>
      </w:pPr>
      <w:r>
        <w:t>创建二叉树：ABE##F##CG###</w:t>
      </w:r>
    </w:p>
    <w:p w14:paraId="05892EC0" w14:textId="1C52C143" w:rsidR="00BD3CB3" w:rsidRDefault="00BD3CB3" w:rsidP="00BD3CB3">
      <w:pPr>
        <w:pStyle w:val="afc"/>
        <w:ind w:leftChars="200" w:left="420"/>
      </w:pPr>
      <w:r>
        <w:rPr>
          <w:rFonts w:hint="eastAsia"/>
        </w:rPr>
        <w:t>期望输出：</w:t>
      </w:r>
    </w:p>
    <w:p w14:paraId="72D007E2" w14:textId="27802F43" w:rsidR="00BD3CB3" w:rsidRDefault="00BD3CB3" w:rsidP="00BD3CB3">
      <w:pPr>
        <w:pStyle w:val="afc"/>
        <w:ind w:leftChars="200" w:left="420"/>
      </w:pPr>
      <w:proofErr w:type="gramStart"/>
      <w:r>
        <w:t>先序遍历</w:t>
      </w:r>
      <w:proofErr w:type="gramEnd"/>
      <w:r>
        <w:rPr>
          <w:rFonts w:hint="eastAsia"/>
        </w:rPr>
        <w:t xml:space="preserve"> </w:t>
      </w:r>
      <w:r>
        <w:t>A,B,E,F,C,G</w:t>
      </w:r>
    </w:p>
    <w:p w14:paraId="31CB6E66" w14:textId="0DFF239F" w:rsidR="00BD3CB3" w:rsidRDefault="00BD3CB3" w:rsidP="00BD3CB3">
      <w:pPr>
        <w:pStyle w:val="afc"/>
        <w:ind w:leftChars="200" w:left="420"/>
      </w:pPr>
      <w:proofErr w:type="gramStart"/>
      <w:r>
        <w:t>中序遍历</w:t>
      </w:r>
      <w:proofErr w:type="gramEnd"/>
      <w:r>
        <w:rPr>
          <w:rFonts w:hint="eastAsia"/>
        </w:rPr>
        <w:t xml:space="preserve"> </w:t>
      </w:r>
      <w:r>
        <w:t>E,B,F,A,G,C</w:t>
      </w:r>
    </w:p>
    <w:p w14:paraId="64571E49" w14:textId="5B57B2C7" w:rsidR="00BD3CB3" w:rsidRDefault="00BD3CB3" w:rsidP="00BD3CB3">
      <w:pPr>
        <w:pStyle w:val="afc"/>
        <w:ind w:leftChars="200" w:left="420"/>
      </w:pPr>
      <w:r>
        <w:t>后序遍历</w:t>
      </w:r>
      <w:r>
        <w:rPr>
          <w:rFonts w:hint="eastAsia"/>
        </w:rPr>
        <w:t xml:space="preserve"> </w:t>
      </w:r>
      <w:r>
        <w:t>E,F,B,G,C,A</w:t>
      </w:r>
    </w:p>
    <w:p w14:paraId="2AFC36D7" w14:textId="5C362350" w:rsidR="00BD3CB3" w:rsidRDefault="00BD3CB3" w:rsidP="00BD3CB3">
      <w:pPr>
        <w:pStyle w:val="afc"/>
        <w:ind w:left="845" w:firstLineChars="0" w:firstLine="0"/>
      </w:pPr>
      <w:r>
        <w:t>层次遍历</w:t>
      </w:r>
      <w:r>
        <w:rPr>
          <w:rFonts w:hint="eastAsia"/>
        </w:rPr>
        <w:t xml:space="preserve"> </w:t>
      </w:r>
      <w:r>
        <w:t>A,B,C,E,F,G</w:t>
      </w:r>
    </w:p>
    <w:p w14:paraId="7BF0BB98" w14:textId="1FCF88C2" w:rsidR="00BD3CB3" w:rsidRDefault="00BD3CB3" w:rsidP="00BD3CB3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如图所示二叉树</w:t>
      </w:r>
      <w:r w:rsidR="00A55716">
        <w:rPr>
          <w:rFonts w:hint="eastAsia"/>
        </w:rPr>
        <w:t>（自己随便想的）</w:t>
      </w:r>
    </w:p>
    <w:p w14:paraId="5D59C268" w14:textId="308E0B68" w:rsidR="00BD3CB3" w:rsidRDefault="00163ABD" w:rsidP="00163ABD">
      <w:pPr>
        <w:pStyle w:val="afc"/>
        <w:ind w:left="845" w:firstLineChars="0" w:firstLine="0"/>
        <w:jc w:val="center"/>
      </w:pPr>
      <w:r>
        <w:rPr>
          <w:rFonts w:hint="eastAsia"/>
          <w:noProof/>
        </w:rPr>
        <w:drawing>
          <wp:inline distT="0" distB="0" distL="0" distR="0" wp14:anchorId="648182C3" wp14:editId="2D124281">
            <wp:extent cx="2718435" cy="2459990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435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40A4A" w14:textId="03A8E0C6" w:rsidR="00BD3CB3" w:rsidRDefault="00BD3CB3" w:rsidP="00BD3CB3">
      <w:pPr>
        <w:pStyle w:val="afc"/>
        <w:ind w:leftChars="200" w:left="420"/>
      </w:pPr>
      <w:r>
        <w:t>创建二叉树：AB#DFH###G##CE###</w:t>
      </w:r>
    </w:p>
    <w:p w14:paraId="7F8B920B" w14:textId="77777777" w:rsidR="00BD3CB3" w:rsidRDefault="00BD3CB3" w:rsidP="00BD3CB3">
      <w:pPr>
        <w:pStyle w:val="afc"/>
        <w:ind w:leftChars="200" w:left="420"/>
      </w:pPr>
      <w:r>
        <w:rPr>
          <w:rFonts w:hint="eastAsia"/>
        </w:rPr>
        <w:t>期望输出：</w:t>
      </w:r>
    </w:p>
    <w:p w14:paraId="286EB60B" w14:textId="088EBFF5" w:rsidR="00BD3CB3" w:rsidRDefault="00BD3CB3" w:rsidP="00BD3CB3">
      <w:pPr>
        <w:pStyle w:val="afc"/>
        <w:ind w:leftChars="200" w:left="420"/>
      </w:pPr>
      <w:proofErr w:type="gramStart"/>
      <w:r>
        <w:t>先序遍历</w:t>
      </w:r>
      <w:proofErr w:type="gramEnd"/>
      <w:r>
        <w:rPr>
          <w:rFonts w:hint="eastAsia"/>
        </w:rPr>
        <w:t xml:space="preserve"> </w:t>
      </w:r>
      <w:r>
        <w:t>ABDFHGCE</w:t>
      </w:r>
    </w:p>
    <w:p w14:paraId="3A4A9C30" w14:textId="65CB701D" w:rsidR="00BD3CB3" w:rsidRDefault="00BD3CB3" w:rsidP="00BD3CB3">
      <w:pPr>
        <w:pStyle w:val="afc"/>
        <w:ind w:leftChars="200" w:left="420"/>
      </w:pPr>
      <w:proofErr w:type="gramStart"/>
      <w:r>
        <w:t>中序遍历</w:t>
      </w:r>
      <w:proofErr w:type="gramEnd"/>
      <w:r>
        <w:rPr>
          <w:rFonts w:hint="eastAsia"/>
        </w:rPr>
        <w:t xml:space="preserve"> </w:t>
      </w:r>
      <w:r>
        <w:t>BHFDGAEC</w:t>
      </w:r>
    </w:p>
    <w:p w14:paraId="5B56AF42" w14:textId="74B3880B" w:rsidR="00BD3CB3" w:rsidRDefault="00BD3CB3" w:rsidP="00BD3CB3">
      <w:pPr>
        <w:pStyle w:val="afc"/>
        <w:ind w:leftChars="200" w:left="420"/>
      </w:pPr>
      <w:r>
        <w:t>后序遍历</w:t>
      </w:r>
      <w:r>
        <w:rPr>
          <w:rFonts w:hint="eastAsia"/>
        </w:rPr>
        <w:t xml:space="preserve"> </w:t>
      </w:r>
      <w:r>
        <w:t>HFGDBECA</w:t>
      </w:r>
    </w:p>
    <w:p w14:paraId="278E5E4E" w14:textId="163DABEC" w:rsidR="00BD3CB3" w:rsidRDefault="00BD3CB3" w:rsidP="00BD3CB3">
      <w:pPr>
        <w:pStyle w:val="afc"/>
        <w:ind w:left="845" w:firstLineChars="0" w:firstLine="0"/>
      </w:pPr>
      <w:r>
        <w:t>层次遍历</w:t>
      </w:r>
      <w:r>
        <w:rPr>
          <w:rFonts w:hint="eastAsia"/>
        </w:rPr>
        <w:t xml:space="preserve"> </w:t>
      </w:r>
      <w:r>
        <w:t>ABCDEFGH</w:t>
      </w:r>
    </w:p>
    <w:p w14:paraId="4C1F4082" w14:textId="77777777" w:rsidR="008C05AE" w:rsidRPr="00C70870" w:rsidRDefault="008C05AE" w:rsidP="005F450F"/>
    <w:p w14:paraId="65FA8CAC" w14:textId="5C8A4DB7" w:rsidR="00070F71" w:rsidRDefault="007D4305" w:rsidP="00F54447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实现</w:t>
      </w:r>
    </w:p>
    <w:p w14:paraId="14A0E7AC" w14:textId="77777777" w:rsidR="00491D40" w:rsidRDefault="00491D40" w:rsidP="00491D40">
      <w:pPr>
        <w:pStyle w:val="afc"/>
        <w:ind w:left="425" w:firstLineChars="0" w:firstLine="0"/>
      </w:pPr>
      <w:r>
        <w:rPr>
          <w:rFonts w:hint="eastAsia"/>
        </w:rPr>
        <w:t>源代码：</w:t>
      </w:r>
    </w:p>
    <w:p w14:paraId="40D448D6" w14:textId="25B6B9B8" w:rsidR="00491D40" w:rsidRDefault="008F38C5" w:rsidP="00491D40">
      <w:pPr>
        <w:pStyle w:val="afc"/>
        <w:ind w:left="425" w:firstLineChars="0" w:firstLine="0"/>
      </w:pPr>
      <w:hyperlink r:id="rId11" w:history="1">
        <w:r w:rsidR="00491D40" w:rsidRPr="00491D40">
          <w:rPr>
            <w:rStyle w:val="a7"/>
          </w:rPr>
          <w:t>https://github.com/Reset12138/Projects_of_Data_Structures/tree/master/Experiment_6</w:t>
        </w:r>
      </w:hyperlink>
    </w:p>
    <w:p w14:paraId="4BA12B7F" w14:textId="47FA1979" w:rsidR="001C72DD" w:rsidRDefault="007D4305" w:rsidP="007D4305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lastRenderedPageBreak/>
        <w:t>二叉树初始化</w:t>
      </w:r>
    </w:p>
    <w:p w14:paraId="0DEAECFA" w14:textId="5AC28A91" w:rsidR="007D4305" w:rsidRDefault="007D4305" w:rsidP="007D4305">
      <w:pPr>
        <w:pStyle w:val="afc"/>
        <w:ind w:left="992" w:firstLineChars="0" w:firstLine="0"/>
      </w:pPr>
      <w:proofErr w:type="spellStart"/>
      <w:r w:rsidRPr="007D4305">
        <w:t>BinaryTree.h</w:t>
      </w:r>
      <w:proofErr w:type="spellEnd"/>
    </w:p>
    <w:p w14:paraId="7C596740" w14:textId="38DADF19" w:rsidR="007D4305" w:rsidRDefault="007D4305" w:rsidP="007D4305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实现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（纯手写，没使用S</w:t>
      </w:r>
      <w:r>
        <w:t>TL</w:t>
      </w:r>
      <w:r>
        <w:rPr>
          <w:rFonts w:hint="eastAsia"/>
        </w:rPr>
        <w:t>）</w:t>
      </w:r>
    </w:p>
    <w:p w14:paraId="3FAD9926" w14:textId="014A23AE" w:rsidR="007D4305" w:rsidRDefault="007D4305" w:rsidP="007D4305">
      <w:pPr>
        <w:pStyle w:val="afc"/>
        <w:ind w:left="992" w:firstLineChars="0" w:firstLine="0"/>
      </w:pPr>
      <w:proofErr w:type="spellStart"/>
      <w:r w:rsidRPr="007D4305">
        <w:t>stack.h</w:t>
      </w:r>
      <w:proofErr w:type="spellEnd"/>
    </w:p>
    <w:p w14:paraId="490B3FFD" w14:textId="144772E6" w:rsidR="007D4305" w:rsidRDefault="007D4305" w:rsidP="007D4305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实现队列（纯手写，没使用S</w:t>
      </w:r>
      <w:r>
        <w:t>TL</w:t>
      </w:r>
      <w:r>
        <w:rPr>
          <w:rFonts w:hint="eastAsia"/>
        </w:rPr>
        <w:t>）</w:t>
      </w:r>
    </w:p>
    <w:p w14:paraId="140FAD3D" w14:textId="456B710D" w:rsidR="007D4305" w:rsidRDefault="007D4305" w:rsidP="007D4305">
      <w:pPr>
        <w:pStyle w:val="afc"/>
        <w:ind w:left="992" w:firstLineChars="0" w:firstLine="0"/>
      </w:pPr>
      <w:proofErr w:type="spellStart"/>
      <w:r w:rsidRPr="007D4305">
        <w:t>queue.h</w:t>
      </w:r>
      <w:proofErr w:type="spellEnd"/>
      <w:r w:rsidR="00491D40">
        <w:t xml:space="preserve"> </w:t>
      </w:r>
    </w:p>
    <w:p w14:paraId="29A4E03E" w14:textId="38D2816A" w:rsidR="00491D40" w:rsidRDefault="00491D40" w:rsidP="00491D40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递归遍历</w:t>
      </w:r>
    </w:p>
    <w:p w14:paraId="7EBB9320" w14:textId="5FB6CF3D" w:rsidR="00491D40" w:rsidRDefault="00491D40" w:rsidP="00491D40">
      <w:pPr>
        <w:pStyle w:val="afc"/>
        <w:ind w:left="992" w:firstLineChars="0" w:firstLine="0"/>
      </w:pPr>
      <w:proofErr w:type="spellStart"/>
      <w:r w:rsidRPr="00491D40">
        <w:t>recursive.h</w:t>
      </w:r>
      <w:proofErr w:type="spellEnd"/>
    </w:p>
    <w:p w14:paraId="775C14A2" w14:textId="4DE0833B" w:rsidR="00491D40" w:rsidRDefault="00491D40" w:rsidP="007D4305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非递归遍历</w:t>
      </w:r>
    </w:p>
    <w:p w14:paraId="391746A0" w14:textId="39A89D28" w:rsidR="00491D40" w:rsidRDefault="00491D40" w:rsidP="00491D40">
      <w:pPr>
        <w:pStyle w:val="afc"/>
        <w:ind w:left="992" w:firstLineChars="0" w:firstLine="0"/>
      </w:pPr>
      <w:proofErr w:type="spellStart"/>
      <w:r w:rsidRPr="00491D40">
        <w:t>non_recursive.h</w:t>
      </w:r>
      <w:proofErr w:type="spellEnd"/>
    </w:p>
    <w:p w14:paraId="21558AED" w14:textId="4C126719" w:rsidR="00491D40" w:rsidRDefault="00491D40" w:rsidP="00491D40">
      <w:pPr>
        <w:pStyle w:val="afc"/>
        <w:numPr>
          <w:ilvl w:val="1"/>
          <w:numId w:val="8"/>
        </w:numPr>
        <w:ind w:firstLineChars="0"/>
      </w:pPr>
      <w:r>
        <w:rPr>
          <w:rFonts w:hint="eastAsia"/>
        </w:rPr>
        <w:t>层次遍历</w:t>
      </w:r>
    </w:p>
    <w:p w14:paraId="14A1E186" w14:textId="59477231" w:rsidR="00491D40" w:rsidRDefault="00491D40" w:rsidP="00491D40">
      <w:pPr>
        <w:pStyle w:val="afc"/>
        <w:ind w:left="992" w:firstLineChars="0" w:firstLine="0"/>
      </w:pPr>
      <w:proofErr w:type="spellStart"/>
      <w:r w:rsidRPr="00491D40">
        <w:t>LevelOrder.h</w:t>
      </w:r>
      <w:proofErr w:type="spellEnd"/>
    </w:p>
    <w:p w14:paraId="3625295C" w14:textId="77777777" w:rsidR="00491D40" w:rsidRDefault="00491D40" w:rsidP="00491D40">
      <w:pPr>
        <w:pStyle w:val="afc"/>
        <w:ind w:left="425" w:firstLineChars="0" w:firstLine="0"/>
      </w:pPr>
    </w:p>
    <w:p w14:paraId="45C6C5BE" w14:textId="37078279" w:rsidR="00F54447" w:rsidRDefault="00C14E37" w:rsidP="00654090">
      <w:pPr>
        <w:pStyle w:val="afc"/>
        <w:numPr>
          <w:ilvl w:val="0"/>
          <w:numId w:val="8"/>
        </w:numPr>
        <w:ind w:firstLineChars="0"/>
      </w:pPr>
      <w:r>
        <w:rPr>
          <w:rFonts w:hint="eastAsia"/>
        </w:rPr>
        <w:t>总结</w:t>
      </w:r>
    </w:p>
    <w:p w14:paraId="36072744" w14:textId="713B5762" w:rsidR="0002309A" w:rsidRDefault="00491D40" w:rsidP="00491D40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第一次手写队列，对链表更熟悉了</w:t>
      </w:r>
    </w:p>
    <w:p w14:paraId="0C943959" w14:textId="47E079BE" w:rsidR="00491D40" w:rsidRDefault="00491D40" w:rsidP="00491D40">
      <w:pPr>
        <w:pStyle w:val="afc"/>
        <w:numPr>
          <w:ilvl w:val="0"/>
          <w:numId w:val="15"/>
        </w:numPr>
        <w:ind w:firstLineChars="0"/>
      </w:pPr>
      <w:r>
        <w:rPr>
          <w:rFonts w:hint="eastAsia"/>
        </w:rPr>
        <w:t>第一次尝试使用多个源文件进行编译，以提高程序可读性，优化了程序结构。学习到了一点</w:t>
      </w:r>
      <w:proofErr w:type="spellStart"/>
      <w:r>
        <w:rPr>
          <w:rFonts w:hint="eastAsia"/>
        </w:rPr>
        <w:t>C</w:t>
      </w:r>
      <w:r>
        <w:t>M</w:t>
      </w:r>
      <w:r>
        <w:rPr>
          <w:rFonts w:hint="eastAsia"/>
        </w:rPr>
        <w:t>ake</w:t>
      </w:r>
      <w:proofErr w:type="spellEnd"/>
      <w:r>
        <w:rPr>
          <w:rFonts w:hint="eastAsia"/>
        </w:rPr>
        <w:t>。</w:t>
      </w:r>
    </w:p>
    <w:p w14:paraId="4524532E" w14:textId="55EF8754" w:rsidR="00AD5B6F" w:rsidRDefault="00491D40" w:rsidP="00AD5B6F">
      <w:pPr>
        <w:pStyle w:val="afc"/>
        <w:numPr>
          <w:ilvl w:val="0"/>
          <w:numId w:val="15"/>
        </w:numPr>
        <w:ind w:firstLineChars="0"/>
        <w:rPr>
          <w:rFonts w:hint="eastAsia"/>
        </w:rPr>
      </w:pPr>
      <w:r>
        <w:rPr>
          <w:rFonts w:hint="eastAsia"/>
        </w:rPr>
        <w:t>第一次使用了引用传递，至此掌握了三种传递值方式</w:t>
      </w:r>
      <w:r w:rsidR="00AD5B6F">
        <w:rPr>
          <w:rFonts w:hint="eastAsia"/>
        </w:rPr>
        <w:t>。值得注意的是，C语言不支持引用传递，所以这次试验改用了C</w:t>
      </w:r>
      <w:r w:rsidR="00AD5B6F">
        <w:t>++</w:t>
      </w:r>
    </w:p>
    <w:p w14:paraId="1140650F" w14:textId="77777777" w:rsidR="00491D40" w:rsidRDefault="00491D40" w:rsidP="00491D40"/>
    <w:sectPr w:rsidR="00491D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8B359" w14:textId="77777777" w:rsidR="008F38C5" w:rsidRDefault="008F38C5" w:rsidP="007441B6">
      <w:r>
        <w:separator/>
      </w:r>
    </w:p>
  </w:endnote>
  <w:endnote w:type="continuationSeparator" w:id="0">
    <w:p w14:paraId="055C11D6" w14:textId="77777777" w:rsidR="008F38C5" w:rsidRDefault="008F38C5" w:rsidP="007441B6">
      <w:r>
        <w:continuationSeparator/>
      </w:r>
    </w:p>
  </w:endnote>
  <w:endnote w:type="continuationNotice" w:id="1">
    <w:p w14:paraId="7B1CCF25" w14:textId="77777777" w:rsidR="008F38C5" w:rsidRDefault="008F38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5BE30" w14:textId="77777777" w:rsidR="008F38C5" w:rsidRDefault="008F38C5" w:rsidP="007441B6">
      <w:r>
        <w:separator/>
      </w:r>
    </w:p>
  </w:footnote>
  <w:footnote w:type="continuationSeparator" w:id="0">
    <w:p w14:paraId="77B6886D" w14:textId="77777777" w:rsidR="008F38C5" w:rsidRDefault="008F38C5" w:rsidP="007441B6">
      <w:r>
        <w:continuationSeparator/>
      </w:r>
    </w:p>
  </w:footnote>
  <w:footnote w:type="continuationNotice" w:id="1">
    <w:p w14:paraId="08C28C4B" w14:textId="77777777" w:rsidR="008F38C5" w:rsidRDefault="008F38C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627D8"/>
    <w:multiLevelType w:val="hybridMultilevel"/>
    <w:tmpl w:val="6FA8F3E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AA73EBD"/>
    <w:multiLevelType w:val="hybridMultilevel"/>
    <w:tmpl w:val="0DA26E70"/>
    <w:lvl w:ilvl="0" w:tplc="EC76158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EC77D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2AA65418"/>
    <w:multiLevelType w:val="multilevel"/>
    <w:tmpl w:val="DD7EB4EC"/>
    <w:lvl w:ilvl="0">
      <w:start w:val="1"/>
      <w:numFmt w:val="decimal"/>
      <w:lvlText w:val="%1."/>
      <w:lvlJc w:val="left"/>
      <w:pPr>
        <w:ind w:left="1259" w:hanging="420"/>
      </w:pPr>
    </w:lvl>
    <w:lvl w:ilvl="1">
      <w:start w:val="1"/>
      <w:numFmt w:val="lowerLetter"/>
      <w:lvlText w:val="%2)"/>
      <w:lvlJc w:val="left"/>
      <w:pPr>
        <w:ind w:left="1679" w:hanging="420"/>
      </w:pPr>
    </w:lvl>
    <w:lvl w:ilvl="2">
      <w:start w:val="1"/>
      <w:numFmt w:val="lowerRoman"/>
      <w:lvlText w:val="%3."/>
      <w:lvlJc w:val="right"/>
      <w:pPr>
        <w:ind w:left="2099" w:hanging="420"/>
      </w:pPr>
    </w:lvl>
    <w:lvl w:ilvl="3">
      <w:start w:val="1"/>
      <w:numFmt w:val="decimal"/>
      <w:lvlText w:val="%4."/>
      <w:lvlJc w:val="left"/>
      <w:pPr>
        <w:ind w:left="2519" w:hanging="420"/>
      </w:pPr>
    </w:lvl>
    <w:lvl w:ilvl="4">
      <w:start w:val="1"/>
      <w:numFmt w:val="lowerLetter"/>
      <w:lvlText w:val="%5)"/>
      <w:lvlJc w:val="left"/>
      <w:pPr>
        <w:ind w:left="2939" w:hanging="420"/>
      </w:pPr>
    </w:lvl>
    <w:lvl w:ilvl="5">
      <w:start w:val="1"/>
      <w:numFmt w:val="lowerRoman"/>
      <w:lvlText w:val="%6."/>
      <w:lvlJc w:val="right"/>
      <w:pPr>
        <w:ind w:left="3359" w:hanging="420"/>
      </w:pPr>
    </w:lvl>
    <w:lvl w:ilvl="6">
      <w:start w:val="1"/>
      <w:numFmt w:val="decimal"/>
      <w:lvlText w:val="%7."/>
      <w:lvlJc w:val="left"/>
      <w:pPr>
        <w:ind w:left="3779" w:hanging="420"/>
      </w:pPr>
    </w:lvl>
    <w:lvl w:ilvl="7">
      <w:start w:val="1"/>
      <w:numFmt w:val="lowerLetter"/>
      <w:lvlText w:val="%8)"/>
      <w:lvlJc w:val="left"/>
      <w:pPr>
        <w:ind w:left="4199" w:hanging="420"/>
      </w:pPr>
    </w:lvl>
    <w:lvl w:ilvl="8">
      <w:start w:val="1"/>
      <w:numFmt w:val="lowerRoman"/>
      <w:lvlText w:val="%9."/>
      <w:lvlJc w:val="right"/>
      <w:pPr>
        <w:ind w:left="4619" w:hanging="420"/>
      </w:pPr>
    </w:lvl>
  </w:abstractNum>
  <w:abstractNum w:abstractNumId="4" w15:restartNumberingAfterBreak="0">
    <w:nsid w:val="2E14009A"/>
    <w:multiLevelType w:val="hybridMultilevel"/>
    <w:tmpl w:val="A7642EA4"/>
    <w:lvl w:ilvl="0" w:tplc="0409000F">
      <w:start w:val="1"/>
      <w:numFmt w:val="decimal"/>
      <w:lvlText w:val="%1."/>
      <w:lvlJc w:val="left"/>
      <w:pPr>
        <w:ind w:left="839" w:hanging="420"/>
      </w:pPr>
    </w:lvl>
    <w:lvl w:ilvl="1" w:tplc="04090019" w:tentative="1">
      <w:start w:val="1"/>
      <w:numFmt w:val="lowerLetter"/>
      <w:lvlText w:val="%2)"/>
      <w:lvlJc w:val="left"/>
      <w:pPr>
        <w:ind w:left="1259" w:hanging="420"/>
      </w:pPr>
    </w:lvl>
    <w:lvl w:ilvl="2" w:tplc="0409001B" w:tentative="1">
      <w:start w:val="1"/>
      <w:numFmt w:val="lowerRoman"/>
      <w:lvlText w:val="%3."/>
      <w:lvlJc w:val="right"/>
      <w:pPr>
        <w:ind w:left="1679" w:hanging="420"/>
      </w:pPr>
    </w:lvl>
    <w:lvl w:ilvl="3" w:tplc="0409000F" w:tentative="1">
      <w:start w:val="1"/>
      <w:numFmt w:val="decimal"/>
      <w:lvlText w:val="%4."/>
      <w:lvlJc w:val="left"/>
      <w:pPr>
        <w:ind w:left="2099" w:hanging="420"/>
      </w:pPr>
    </w:lvl>
    <w:lvl w:ilvl="4" w:tplc="04090019" w:tentative="1">
      <w:start w:val="1"/>
      <w:numFmt w:val="lowerLetter"/>
      <w:lvlText w:val="%5)"/>
      <w:lvlJc w:val="left"/>
      <w:pPr>
        <w:ind w:left="2519" w:hanging="420"/>
      </w:pPr>
    </w:lvl>
    <w:lvl w:ilvl="5" w:tplc="0409001B" w:tentative="1">
      <w:start w:val="1"/>
      <w:numFmt w:val="lowerRoman"/>
      <w:lvlText w:val="%6."/>
      <w:lvlJc w:val="right"/>
      <w:pPr>
        <w:ind w:left="2939" w:hanging="420"/>
      </w:pPr>
    </w:lvl>
    <w:lvl w:ilvl="6" w:tplc="0409000F" w:tentative="1">
      <w:start w:val="1"/>
      <w:numFmt w:val="decimal"/>
      <w:lvlText w:val="%7."/>
      <w:lvlJc w:val="left"/>
      <w:pPr>
        <w:ind w:left="3359" w:hanging="420"/>
      </w:pPr>
    </w:lvl>
    <w:lvl w:ilvl="7" w:tplc="04090019" w:tentative="1">
      <w:start w:val="1"/>
      <w:numFmt w:val="lowerLetter"/>
      <w:lvlText w:val="%8)"/>
      <w:lvlJc w:val="left"/>
      <w:pPr>
        <w:ind w:left="3779" w:hanging="420"/>
      </w:pPr>
    </w:lvl>
    <w:lvl w:ilvl="8" w:tplc="0409001B" w:tentative="1">
      <w:start w:val="1"/>
      <w:numFmt w:val="lowerRoman"/>
      <w:lvlText w:val="%9."/>
      <w:lvlJc w:val="right"/>
      <w:pPr>
        <w:ind w:left="4199" w:hanging="420"/>
      </w:pPr>
    </w:lvl>
  </w:abstractNum>
  <w:abstractNum w:abstractNumId="5" w15:restartNumberingAfterBreak="0">
    <w:nsid w:val="4BD86E2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4EF5557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511C63E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541D365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598625A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5DD87F6A"/>
    <w:multiLevelType w:val="hybridMultilevel"/>
    <w:tmpl w:val="96CEC45C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C787EAB"/>
    <w:multiLevelType w:val="hybridMultilevel"/>
    <w:tmpl w:val="DE9A752C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2" w15:restartNumberingAfterBreak="0">
    <w:nsid w:val="763A59DA"/>
    <w:multiLevelType w:val="hybridMultilevel"/>
    <w:tmpl w:val="B21C6A26"/>
    <w:lvl w:ilvl="0" w:tplc="04090017">
      <w:start w:val="1"/>
      <w:numFmt w:val="chineseCountingThousand"/>
      <w:lvlText w:val="(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9F04B29"/>
    <w:multiLevelType w:val="hybridMultilevel"/>
    <w:tmpl w:val="A7CE1282"/>
    <w:lvl w:ilvl="0" w:tplc="04090017">
      <w:start w:val="1"/>
      <w:numFmt w:val="chineseCountingThousand"/>
      <w:lvlText w:val="(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7EE267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7"/>
  </w:num>
  <w:num w:numId="6">
    <w:abstractNumId w:val="13"/>
  </w:num>
  <w:num w:numId="7">
    <w:abstractNumId w:val="10"/>
  </w:num>
  <w:num w:numId="8">
    <w:abstractNumId w:val="6"/>
  </w:num>
  <w:num w:numId="9">
    <w:abstractNumId w:val="12"/>
  </w:num>
  <w:num w:numId="10">
    <w:abstractNumId w:val="8"/>
  </w:num>
  <w:num w:numId="11">
    <w:abstractNumId w:val="14"/>
  </w:num>
  <w:num w:numId="12">
    <w:abstractNumId w:val="3"/>
  </w:num>
  <w:num w:numId="13">
    <w:abstractNumId w:val="2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ztDSyNDe2NDS3NDNU0lEKTi0uzszPAykwMq4FANdjI5YtAAAA"/>
    <w:docVar w:name="NE.Ref{BB756DFA-D709-434E-8701-BE732A90838C}" w:val=" ADDIN NE.Ref.{BB756DFA-D709-434E-8701-BE732A90838C}&lt;Citation&gt;&lt;Group&gt;&lt;References&gt;&lt;Item&gt;&lt;ID&gt;1&lt;/ID&gt;&lt;UID&gt;{11BCC6E4-3E48-43E3-8F80-FF02C6A26B4F}&lt;/UID&gt;&lt;Title&gt;测量结果及其不确定度有效位数确定问题&lt;/Title&gt;&lt;Template&gt;Journal Article&lt;/Template&gt;&lt;Star&gt;0&lt;/Star&gt;&lt;Tag&gt;0&lt;/Tag&gt;&lt;Author&gt;邵建新; 刘云虎; 张子英&lt;/Author&gt;&lt;Year&gt;2013&lt;/Year&gt;&lt;Details&gt;&lt;_created&gt;62692546&lt;/_created&gt;&lt;_modified&gt;62692547&lt;/_modified&gt;&lt;_db_updated&gt;Wanfangdata&lt;/_db_updated&gt;&lt;_url&gt;http://www.wanfangdata.com.cn/details/detail.do?_type=perio&amp;amp;id=jlxb98201303020&lt;/_url&gt;&lt;_journal&gt;计量学报&lt;/_journal&gt;&lt;_volume&gt;34&lt;/_volume&gt;&lt;_issue&gt;3&lt;/_issue&gt;&lt;_pages&gt;300-304&lt;/_pages&gt;&lt;_tertiary_title&gt;Acta Metrologica Sinica&lt;/_tertiary_title&gt;&lt;_doi&gt;10.3969/j.issn.1000-1158.2013.03.20&lt;/_doi&gt;&lt;_isbn&gt;1000-1158&lt;/_isbn&gt;&lt;_keywords&gt;计量学; 不确定度; 有效位数; 修约; 百分偏差&lt;/_keywords&gt;&lt;_author_aff&gt;石河子大学; 石河子大学; 石河子大学&lt;/_author_aff&gt;&lt;_author_adr&gt;石河子大学; 石河子大学; 石河子大学&lt;/_author_adr&gt;&lt;_translated_author&gt;Jian-xin, SHAO; Yun-hu, LIU; Zi-ying, ZHANG&lt;/_translated_author&gt;&lt;_translated_title&gt;The Determination of the Significant Figures of the Measurement Result and its Uncertainty&lt;/_translated_title&gt;&lt;_db_provider&gt;北京万方数据股份有限公司&lt;/_db_provider&gt;&lt;_language&gt;chi&lt;/_language&gt;&lt;_accessed&gt;62692547&lt;/_accessed&gt;&lt;_collection_scope&gt;CSCD;PKU&lt;/_collection_scope&gt;&lt;/Details&gt;&lt;Extra&gt;&lt;DBUID&gt;{3C5C5258-3A37-4424-876C-DEF2A5312AD6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070F71"/>
    <w:rsid w:val="00001712"/>
    <w:rsid w:val="00013CDA"/>
    <w:rsid w:val="00016630"/>
    <w:rsid w:val="0002216E"/>
    <w:rsid w:val="00022A2A"/>
    <w:rsid w:val="0002309A"/>
    <w:rsid w:val="000301A2"/>
    <w:rsid w:val="00032BCE"/>
    <w:rsid w:val="00033681"/>
    <w:rsid w:val="00034574"/>
    <w:rsid w:val="00040D1D"/>
    <w:rsid w:val="000418A8"/>
    <w:rsid w:val="00041992"/>
    <w:rsid w:val="000473ED"/>
    <w:rsid w:val="000476AA"/>
    <w:rsid w:val="00054F96"/>
    <w:rsid w:val="000602C9"/>
    <w:rsid w:val="00062F13"/>
    <w:rsid w:val="0007041F"/>
    <w:rsid w:val="00070F71"/>
    <w:rsid w:val="00081491"/>
    <w:rsid w:val="000A0567"/>
    <w:rsid w:val="000A49F9"/>
    <w:rsid w:val="000B4C8A"/>
    <w:rsid w:val="000C58CE"/>
    <w:rsid w:val="000D3C4C"/>
    <w:rsid w:val="000E3983"/>
    <w:rsid w:val="000F7B4E"/>
    <w:rsid w:val="000F7FBD"/>
    <w:rsid w:val="001064F9"/>
    <w:rsid w:val="00110D60"/>
    <w:rsid w:val="001171F9"/>
    <w:rsid w:val="00117429"/>
    <w:rsid w:val="00143819"/>
    <w:rsid w:val="00155DAF"/>
    <w:rsid w:val="00163ABD"/>
    <w:rsid w:val="00164FC7"/>
    <w:rsid w:val="00172FDD"/>
    <w:rsid w:val="00180A14"/>
    <w:rsid w:val="0018197B"/>
    <w:rsid w:val="001A76EF"/>
    <w:rsid w:val="001B4451"/>
    <w:rsid w:val="001B70BB"/>
    <w:rsid w:val="001C181F"/>
    <w:rsid w:val="001C72DD"/>
    <w:rsid w:val="001D222F"/>
    <w:rsid w:val="001D2831"/>
    <w:rsid w:val="001D297B"/>
    <w:rsid w:val="001D2E8D"/>
    <w:rsid w:val="001D4659"/>
    <w:rsid w:val="001E057C"/>
    <w:rsid w:val="001E2587"/>
    <w:rsid w:val="001F1C7B"/>
    <w:rsid w:val="001F2512"/>
    <w:rsid w:val="002266DF"/>
    <w:rsid w:val="002365B9"/>
    <w:rsid w:val="002601E3"/>
    <w:rsid w:val="00263075"/>
    <w:rsid w:val="00283C67"/>
    <w:rsid w:val="002976E5"/>
    <w:rsid w:val="002A72FE"/>
    <w:rsid w:val="002B51E0"/>
    <w:rsid w:val="002B5BAD"/>
    <w:rsid w:val="002C20E3"/>
    <w:rsid w:val="002C72A2"/>
    <w:rsid w:val="002E507B"/>
    <w:rsid w:val="002E6482"/>
    <w:rsid w:val="002F4E23"/>
    <w:rsid w:val="0031045C"/>
    <w:rsid w:val="00312CCC"/>
    <w:rsid w:val="003150B0"/>
    <w:rsid w:val="003233A6"/>
    <w:rsid w:val="00326249"/>
    <w:rsid w:val="00330046"/>
    <w:rsid w:val="00333916"/>
    <w:rsid w:val="00335D77"/>
    <w:rsid w:val="0033624A"/>
    <w:rsid w:val="003445EA"/>
    <w:rsid w:val="00345F9D"/>
    <w:rsid w:val="00347B26"/>
    <w:rsid w:val="00361456"/>
    <w:rsid w:val="003675C0"/>
    <w:rsid w:val="0037032B"/>
    <w:rsid w:val="00376C21"/>
    <w:rsid w:val="00382749"/>
    <w:rsid w:val="00383FB4"/>
    <w:rsid w:val="003955E1"/>
    <w:rsid w:val="003A2DB9"/>
    <w:rsid w:val="003A49B8"/>
    <w:rsid w:val="003B0B78"/>
    <w:rsid w:val="003B4C55"/>
    <w:rsid w:val="003C198C"/>
    <w:rsid w:val="003D05CF"/>
    <w:rsid w:val="003E1DC1"/>
    <w:rsid w:val="003E4BA2"/>
    <w:rsid w:val="003F62D4"/>
    <w:rsid w:val="00427ADE"/>
    <w:rsid w:val="00427FB3"/>
    <w:rsid w:val="00430F0B"/>
    <w:rsid w:val="0043416D"/>
    <w:rsid w:val="004450AA"/>
    <w:rsid w:val="0044677D"/>
    <w:rsid w:val="00454BA8"/>
    <w:rsid w:val="00461ACF"/>
    <w:rsid w:val="00472992"/>
    <w:rsid w:val="00472F0D"/>
    <w:rsid w:val="00472FE2"/>
    <w:rsid w:val="00474FFA"/>
    <w:rsid w:val="004803F1"/>
    <w:rsid w:val="00485F77"/>
    <w:rsid w:val="0048709B"/>
    <w:rsid w:val="00491D40"/>
    <w:rsid w:val="004943D2"/>
    <w:rsid w:val="004B28D2"/>
    <w:rsid w:val="004B2E40"/>
    <w:rsid w:val="004C3313"/>
    <w:rsid w:val="004C34DD"/>
    <w:rsid w:val="004C5F6B"/>
    <w:rsid w:val="004D40EF"/>
    <w:rsid w:val="004D77AC"/>
    <w:rsid w:val="004E0DA0"/>
    <w:rsid w:val="004E6701"/>
    <w:rsid w:val="004F1FDD"/>
    <w:rsid w:val="004F4FA8"/>
    <w:rsid w:val="0050009A"/>
    <w:rsid w:val="0050247C"/>
    <w:rsid w:val="00503261"/>
    <w:rsid w:val="00506BE3"/>
    <w:rsid w:val="00507AF5"/>
    <w:rsid w:val="005112B4"/>
    <w:rsid w:val="00533EAE"/>
    <w:rsid w:val="00545323"/>
    <w:rsid w:val="00553E16"/>
    <w:rsid w:val="005571BE"/>
    <w:rsid w:val="00564B63"/>
    <w:rsid w:val="00576614"/>
    <w:rsid w:val="00577B47"/>
    <w:rsid w:val="00582743"/>
    <w:rsid w:val="00593201"/>
    <w:rsid w:val="00593945"/>
    <w:rsid w:val="00595534"/>
    <w:rsid w:val="005A623F"/>
    <w:rsid w:val="005A7ECF"/>
    <w:rsid w:val="005B0CCE"/>
    <w:rsid w:val="005B124C"/>
    <w:rsid w:val="005B521D"/>
    <w:rsid w:val="005C20D0"/>
    <w:rsid w:val="005C2EB9"/>
    <w:rsid w:val="005D7B32"/>
    <w:rsid w:val="005F450F"/>
    <w:rsid w:val="005F7C31"/>
    <w:rsid w:val="0060483A"/>
    <w:rsid w:val="00611EC9"/>
    <w:rsid w:val="0061370C"/>
    <w:rsid w:val="0062063F"/>
    <w:rsid w:val="006258FE"/>
    <w:rsid w:val="006314CF"/>
    <w:rsid w:val="0063158C"/>
    <w:rsid w:val="00632B73"/>
    <w:rsid w:val="00633AC8"/>
    <w:rsid w:val="006451F4"/>
    <w:rsid w:val="00650FD5"/>
    <w:rsid w:val="00654090"/>
    <w:rsid w:val="00664360"/>
    <w:rsid w:val="00665F00"/>
    <w:rsid w:val="00667761"/>
    <w:rsid w:val="00677349"/>
    <w:rsid w:val="006774C5"/>
    <w:rsid w:val="00677E42"/>
    <w:rsid w:val="00697142"/>
    <w:rsid w:val="006A0E5F"/>
    <w:rsid w:val="006D07D2"/>
    <w:rsid w:val="006F1C80"/>
    <w:rsid w:val="006F3DD3"/>
    <w:rsid w:val="006F44E2"/>
    <w:rsid w:val="00704C69"/>
    <w:rsid w:val="00716931"/>
    <w:rsid w:val="007254EF"/>
    <w:rsid w:val="007305C0"/>
    <w:rsid w:val="00734F46"/>
    <w:rsid w:val="00736CB6"/>
    <w:rsid w:val="00736D7A"/>
    <w:rsid w:val="007374A7"/>
    <w:rsid w:val="00741621"/>
    <w:rsid w:val="007441B6"/>
    <w:rsid w:val="00760A85"/>
    <w:rsid w:val="00784196"/>
    <w:rsid w:val="0079006C"/>
    <w:rsid w:val="007B17AB"/>
    <w:rsid w:val="007B3447"/>
    <w:rsid w:val="007B3D44"/>
    <w:rsid w:val="007B6574"/>
    <w:rsid w:val="007B6DAC"/>
    <w:rsid w:val="007C1EDD"/>
    <w:rsid w:val="007C1F25"/>
    <w:rsid w:val="007C5C0E"/>
    <w:rsid w:val="007D3904"/>
    <w:rsid w:val="007D4305"/>
    <w:rsid w:val="007F5202"/>
    <w:rsid w:val="00810F06"/>
    <w:rsid w:val="008267E7"/>
    <w:rsid w:val="00827CA5"/>
    <w:rsid w:val="00835D85"/>
    <w:rsid w:val="00844F30"/>
    <w:rsid w:val="0084564D"/>
    <w:rsid w:val="008479D1"/>
    <w:rsid w:val="0085233F"/>
    <w:rsid w:val="008713E6"/>
    <w:rsid w:val="00875727"/>
    <w:rsid w:val="008B238F"/>
    <w:rsid w:val="008B5625"/>
    <w:rsid w:val="008B75FA"/>
    <w:rsid w:val="008C05AE"/>
    <w:rsid w:val="008C0B0B"/>
    <w:rsid w:val="008D23F5"/>
    <w:rsid w:val="008E33BD"/>
    <w:rsid w:val="008E4936"/>
    <w:rsid w:val="008F38C5"/>
    <w:rsid w:val="009062A9"/>
    <w:rsid w:val="0091122B"/>
    <w:rsid w:val="00913EB1"/>
    <w:rsid w:val="00927063"/>
    <w:rsid w:val="0092752E"/>
    <w:rsid w:val="00933726"/>
    <w:rsid w:val="00942044"/>
    <w:rsid w:val="00954D84"/>
    <w:rsid w:val="00970A41"/>
    <w:rsid w:val="00971234"/>
    <w:rsid w:val="00975272"/>
    <w:rsid w:val="00976FFE"/>
    <w:rsid w:val="00985D8B"/>
    <w:rsid w:val="0098624A"/>
    <w:rsid w:val="00987869"/>
    <w:rsid w:val="00990FF1"/>
    <w:rsid w:val="00992C3F"/>
    <w:rsid w:val="009B4205"/>
    <w:rsid w:val="009B657C"/>
    <w:rsid w:val="009C1B68"/>
    <w:rsid w:val="009E3FF9"/>
    <w:rsid w:val="009E511C"/>
    <w:rsid w:val="009F154E"/>
    <w:rsid w:val="009F6292"/>
    <w:rsid w:val="009F72F5"/>
    <w:rsid w:val="00A05C20"/>
    <w:rsid w:val="00A13FAE"/>
    <w:rsid w:val="00A14D62"/>
    <w:rsid w:val="00A24480"/>
    <w:rsid w:val="00A25860"/>
    <w:rsid w:val="00A33B6E"/>
    <w:rsid w:val="00A343DA"/>
    <w:rsid w:val="00A42835"/>
    <w:rsid w:val="00A42846"/>
    <w:rsid w:val="00A440CF"/>
    <w:rsid w:val="00A440EE"/>
    <w:rsid w:val="00A4575C"/>
    <w:rsid w:val="00A51D75"/>
    <w:rsid w:val="00A55716"/>
    <w:rsid w:val="00A61E0C"/>
    <w:rsid w:val="00A62B9F"/>
    <w:rsid w:val="00A66FBD"/>
    <w:rsid w:val="00A75CA2"/>
    <w:rsid w:val="00A76E7A"/>
    <w:rsid w:val="00A9010B"/>
    <w:rsid w:val="00A90E06"/>
    <w:rsid w:val="00AA26CF"/>
    <w:rsid w:val="00AB38B8"/>
    <w:rsid w:val="00AC185C"/>
    <w:rsid w:val="00AC3DA3"/>
    <w:rsid w:val="00AC4156"/>
    <w:rsid w:val="00AC45A6"/>
    <w:rsid w:val="00AD5B6F"/>
    <w:rsid w:val="00AD7802"/>
    <w:rsid w:val="00AE453D"/>
    <w:rsid w:val="00AF2A38"/>
    <w:rsid w:val="00B00DBD"/>
    <w:rsid w:val="00B0296F"/>
    <w:rsid w:val="00B06A45"/>
    <w:rsid w:val="00B07148"/>
    <w:rsid w:val="00B130AF"/>
    <w:rsid w:val="00B47523"/>
    <w:rsid w:val="00B54E65"/>
    <w:rsid w:val="00B571CD"/>
    <w:rsid w:val="00B57C4B"/>
    <w:rsid w:val="00B6532A"/>
    <w:rsid w:val="00B7705B"/>
    <w:rsid w:val="00B82237"/>
    <w:rsid w:val="00B90153"/>
    <w:rsid w:val="00B91884"/>
    <w:rsid w:val="00B93F38"/>
    <w:rsid w:val="00BB0037"/>
    <w:rsid w:val="00BB4A51"/>
    <w:rsid w:val="00BB614F"/>
    <w:rsid w:val="00BB6441"/>
    <w:rsid w:val="00BD3CB3"/>
    <w:rsid w:val="00C02ED7"/>
    <w:rsid w:val="00C06C3F"/>
    <w:rsid w:val="00C14E37"/>
    <w:rsid w:val="00C1616D"/>
    <w:rsid w:val="00C219FE"/>
    <w:rsid w:val="00C33531"/>
    <w:rsid w:val="00C42DB7"/>
    <w:rsid w:val="00C4631B"/>
    <w:rsid w:val="00C528FE"/>
    <w:rsid w:val="00C55D58"/>
    <w:rsid w:val="00C650F4"/>
    <w:rsid w:val="00C67DB1"/>
    <w:rsid w:val="00C70870"/>
    <w:rsid w:val="00C7176D"/>
    <w:rsid w:val="00C7505D"/>
    <w:rsid w:val="00C86DA4"/>
    <w:rsid w:val="00C952D1"/>
    <w:rsid w:val="00CA16CC"/>
    <w:rsid w:val="00CA7AC0"/>
    <w:rsid w:val="00CB0A63"/>
    <w:rsid w:val="00CB5776"/>
    <w:rsid w:val="00CD0D42"/>
    <w:rsid w:val="00CD3FF6"/>
    <w:rsid w:val="00CE17C1"/>
    <w:rsid w:val="00CE7586"/>
    <w:rsid w:val="00D20156"/>
    <w:rsid w:val="00D306EF"/>
    <w:rsid w:val="00D3679C"/>
    <w:rsid w:val="00D517FD"/>
    <w:rsid w:val="00D53CAF"/>
    <w:rsid w:val="00D61388"/>
    <w:rsid w:val="00D61CF8"/>
    <w:rsid w:val="00D6518A"/>
    <w:rsid w:val="00D6727C"/>
    <w:rsid w:val="00D711CB"/>
    <w:rsid w:val="00D73C89"/>
    <w:rsid w:val="00D86449"/>
    <w:rsid w:val="00D92B76"/>
    <w:rsid w:val="00DA3571"/>
    <w:rsid w:val="00DB64C5"/>
    <w:rsid w:val="00DC3465"/>
    <w:rsid w:val="00DD398D"/>
    <w:rsid w:val="00DE2D04"/>
    <w:rsid w:val="00DF00B2"/>
    <w:rsid w:val="00E07975"/>
    <w:rsid w:val="00E164CC"/>
    <w:rsid w:val="00E248AC"/>
    <w:rsid w:val="00E24B2F"/>
    <w:rsid w:val="00E356BF"/>
    <w:rsid w:val="00E44E9A"/>
    <w:rsid w:val="00E465C1"/>
    <w:rsid w:val="00E63DEB"/>
    <w:rsid w:val="00E6412F"/>
    <w:rsid w:val="00E716A4"/>
    <w:rsid w:val="00E75FBC"/>
    <w:rsid w:val="00E8229C"/>
    <w:rsid w:val="00E85CE1"/>
    <w:rsid w:val="00E92DA3"/>
    <w:rsid w:val="00EA6AFE"/>
    <w:rsid w:val="00EB0705"/>
    <w:rsid w:val="00EB26F9"/>
    <w:rsid w:val="00EB3837"/>
    <w:rsid w:val="00EB572F"/>
    <w:rsid w:val="00EC1697"/>
    <w:rsid w:val="00ED4F52"/>
    <w:rsid w:val="00EE0453"/>
    <w:rsid w:val="00EE28C7"/>
    <w:rsid w:val="00EF4BD1"/>
    <w:rsid w:val="00F00422"/>
    <w:rsid w:val="00F07244"/>
    <w:rsid w:val="00F1302F"/>
    <w:rsid w:val="00F216C2"/>
    <w:rsid w:val="00F3330B"/>
    <w:rsid w:val="00F3335B"/>
    <w:rsid w:val="00F353A8"/>
    <w:rsid w:val="00F441A3"/>
    <w:rsid w:val="00F4420A"/>
    <w:rsid w:val="00F455CF"/>
    <w:rsid w:val="00F51BAA"/>
    <w:rsid w:val="00F54447"/>
    <w:rsid w:val="00F75153"/>
    <w:rsid w:val="00F8005E"/>
    <w:rsid w:val="00F82CBB"/>
    <w:rsid w:val="00F84097"/>
    <w:rsid w:val="00FA3B29"/>
    <w:rsid w:val="00FC3048"/>
    <w:rsid w:val="00FF5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F0DC11"/>
  <w15:chartTrackingRefBased/>
  <w15:docId w15:val="{BACF6EAD-3A34-4443-94C1-327289C91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2E8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238F"/>
    <w:pPr>
      <w:keepNext/>
      <w:keepLines/>
      <w:widowControl/>
      <w:spacing w:before="240" w:line="259" w:lineRule="auto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070F7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070F71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rsid w:val="00C70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C70870"/>
    <w:rPr>
      <w:color w:val="808080"/>
    </w:rPr>
  </w:style>
  <w:style w:type="character" w:styleId="a7">
    <w:name w:val="Hyperlink"/>
    <w:basedOn w:val="a0"/>
    <w:uiPriority w:val="99"/>
    <w:unhideWhenUsed/>
    <w:rsid w:val="008B238F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8B238F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paragraph" w:styleId="a8">
    <w:name w:val="Bibliography"/>
    <w:basedOn w:val="a"/>
    <w:next w:val="a"/>
    <w:uiPriority w:val="37"/>
    <w:unhideWhenUsed/>
    <w:rsid w:val="008B238F"/>
  </w:style>
  <w:style w:type="paragraph" w:styleId="a9">
    <w:name w:val="header"/>
    <w:basedOn w:val="a"/>
    <w:link w:val="aa"/>
    <w:uiPriority w:val="99"/>
    <w:unhideWhenUsed/>
    <w:rsid w:val="007441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7441B6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7441B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7441B6"/>
    <w:rPr>
      <w:sz w:val="18"/>
      <w:szCs w:val="18"/>
    </w:rPr>
  </w:style>
  <w:style w:type="character" w:styleId="ad">
    <w:name w:val="Strong"/>
    <w:basedOn w:val="a0"/>
    <w:uiPriority w:val="22"/>
    <w:qFormat/>
    <w:rsid w:val="00C7176D"/>
    <w:rPr>
      <w:b/>
      <w:bCs/>
    </w:rPr>
  </w:style>
  <w:style w:type="character" w:styleId="ae">
    <w:name w:val="annotation reference"/>
    <w:basedOn w:val="a0"/>
    <w:uiPriority w:val="99"/>
    <w:semiHidden/>
    <w:unhideWhenUsed/>
    <w:rsid w:val="00001712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001712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001712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001712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001712"/>
    <w:rPr>
      <w:b/>
      <w:bCs/>
    </w:rPr>
  </w:style>
  <w:style w:type="paragraph" w:styleId="af3">
    <w:name w:val="Balloon Text"/>
    <w:basedOn w:val="a"/>
    <w:link w:val="af4"/>
    <w:uiPriority w:val="99"/>
    <w:semiHidden/>
    <w:unhideWhenUsed/>
    <w:rsid w:val="00001712"/>
    <w:rPr>
      <w:sz w:val="18"/>
      <w:szCs w:val="18"/>
    </w:rPr>
  </w:style>
  <w:style w:type="character" w:customStyle="1" w:styleId="af4">
    <w:name w:val="批注框文本 字符"/>
    <w:basedOn w:val="a0"/>
    <w:link w:val="af3"/>
    <w:uiPriority w:val="99"/>
    <w:semiHidden/>
    <w:rsid w:val="00001712"/>
    <w:rPr>
      <w:sz w:val="18"/>
      <w:szCs w:val="18"/>
    </w:rPr>
  </w:style>
  <w:style w:type="paragraph" w:styleId="af5">
    <w:name w:val="caption"/>
    <w:basedOn w:val="a"/>
    <w:next w:val="a"/>
    <w:uiPriority w:val="35"/>
    <w:unhideWhenUsed/>
    <w:qFormat/>
    <w:rsid w:val="00DC3465"/>
    <w:rPr>
      <w:rFonts w:asciiTheme="majorHAnsi" w:eastAsia="黑体" w:hAnsiTheme="majorHAnsi" w:cstheme="majorBidi"/>
      <w:sz w:val="20"/>
      <w:szCs w:val="20"/>
    </w:rPr>
  </w:style>
  <w:style w:type="paragraph" w:styleId="af6">
    <w:name w:val="Subtitle"/>
    <w:basedOn w:val="a"/>
    <w:next w:val="a"/>
    <w:link w:val="af7"/>
    <w:uiPriority w:val="11"/>
    <w:qFormat/>
    <w:rsid w:val="007B6DAC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f7">
    <w:name w:val="副标题 字符"/>
    <w:basedOn w:val="a0"/>
    <w:link w:val="af6"/>
    <w:uiPriority w:val="11"/>
    <w:rsid w:val="007B6DAC"/>
    <w:rPr>
      <w:b/>
      <w:bCs/>
      <w:kern w:val="28"/>
      <w:sz w:val="32"/>
      <w:szCs w:val="32"/>
    </w:rPr>
  </w:style>
  <w:style w:type="paragraph" w:styleId="af8">
    <w:name w:val="Quote"/>
    <w:basedOn w:val="a"/>
    <w:next w:val="a"/>
    <w:link w:val="af9"/>
    <w:uiPriority w:val="29"/>
    <w:qFormat/>
    <w:rsid w:val="007B6DA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9">
    <w:name w:val="引用 字符"/>
    <w:basedOn w:val="a0"/>
    <w:link w:val="af8"/>
    <w:uiPriority w:val="29"/>
    <w:rsid w:val="007B6DAC"/>
    <w:rPr>
      <w:i/>
      <w:iCs/>
      <w:color w:val="404040" w:themeColor="text1" w:themeTint="BF"/>
    </w:rPr>
  </w:style>
  <w:style w:type="paragraph" w:styleId="afa">
    <w:name w:val="Revision"/>
    <w:hidden/>
    <w:uiPriority w:val="99"/>
    <w:semiHidden/>
    <w:rsid w:val="002B5BAD"/>
  </w:style>
  <w:style w:type="paragraph" w:styleId="afb">
    <w:name w:val="Normal (Web)"/>
    <w:basedOn w:val="a"/>
    <w:uiPriority w:val="99"/>
    <w:unhideWhenUsed/>
    <w:rsid w:val="00CD3FF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c">
    <w:name w:val="List Paragraph"/>
    <w:basedOn w:val="a"/>
    <w:uiPriority w:val="34"/>
    <w:qFormat/>
    <w:rsid w:val="008D23F5"/>
    <w:pPr>
      <w:ind w:firstLineChars="200" w:firstLine="420"/>
    </w:pPr>
  </w:style>
  <w:style w:type="paragraph" w:styleId="afd">
    <w:name w:val="Plain Text"/>
    <w:basedOn w:val="a"/>
    <w:link w:val="afe"/>
    <w:uiPriority w:val="99"/>
    <w:unhideWhenUsed/>
    <w:rsid w:val="00595534"/>
    <w:rPr>
      <w:rFonts w:asciiTheme="minorEastAsia" w:hAnsi="Courier New" w:cs="Courier New"/>
    </w:rPr>
  </w:style>
  <w:style w:type="character" w:customStyle="1" w:styleId="afe">
    <w:name w:val="纯文本 字符"/>
    <w:basedOn w:val="a0"/>
    <w:link w:val="afd"/>
    <w:uiPriority w:val="99"/>
    <w:rsid w:val="00595534"/>
    <w:rPr>
      <w:rFonts w:asciiTheme="minorEastAsia" w:hAnsi="Courier New" w:cs="Courier New"/>
    </w:rPr>
  </w:style>
  <w:style w:type="character" w:styleId="aff">
    <w:name w:val="Unresolved Mention"/>
    <w:basedOn w:val="a0"/>
    <w:uiPriority w:val="99"/>
    <w:semiHidden/>
    <w:unhideWhenUsed/>
    <w:rsid w:val="00491D40"/>
    <w:rPr>
      <w:color w:val="605E5C"/>
      <w:shd w:val="clear" w:color="auto" w:fill="E1DFDD"/>
    </w:rPr>
  </w:style>
  <w:style w:type="character" w:styleId="aff0">
    <w:name w:val="FollowedHyperlink"/>
    <w:basedOn w:val="a0"/>
    <w:uiPriority w:val="99"/>
    <w:semiHidden/>
    <w:unhideWhenUsed/>
    <w:rsid w:val="00491D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6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4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Reset12138/Projects_of_Data_Structures/tree/master/Experiment_6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C705E7CD-F632-4EB0-836C-7BED9901C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3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源 谭</dc:creator>
  <cp:keywords/>
  <dc:description>NE.Bib</dc:description>
  <cp:lastModifiedBy>谭 源</cp:lastModifiedBy>
  <cp:revision>340</cp:revision>
  <cp:lastPrinted>2019-03-11T04:59:00Z</cp:lastPrinted>
  <dcterms:created xsi:type="dcterms:W3CDTF">2019-03-10T13:47:00Z</dcterms:created>
  <dcterms:modified xsi:type="dcterms:W3CDTF">2020-06-30T03:41:00Z</dcterms:modified>
</cp:coreProperties>
</file>